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7BABF71D"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r w:rsidRPr="00AF0BC5">
        <w:rPr>
          <w:b/>
        </w:rPr>
        <w:t>class'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r w:rsidRPr="00AF0BC5">
        <w:rPr>
          <w:rFonts w:cstheme="minorHAnsi"/>
          <w:b/>
          <w:noProof/>
        </w:rPr>
        <w:t>StartUp</w:t>
      </w: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tbl>
      <w:tblPr>
        <w:tblpPr w:leftFromText="180" w:rightFromText="180" w:vertAnchor="text" w:horzAnchor="page" w:tblpX="2321" w:tblpY="124"/>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67779A" w:rsidRPr="00AF0BC5" w14:paraId="0FE022EA" w14:textId="77777777" w:rsidTr="0067779A">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48095047" w14:textId="77777777" w:rsidR="0067779A" w:rsidRPr="00AF0BC5" w:rsidRDefault="0067779A" w:rsidP="0067779A">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859961A" w14:textId="77777777" w:rsidR="0067779A" w:rsidRPr="00AF0BC5" w:rsidRDefault="0067779A" w:rsidP="0067779A">
            <w:pPr>
              <w:spacing w:after="0" w:line="240" w:lineRule="auto"/>
              <w:jc w:val="center"/>
              <w:rPr>
                <w:b/>
              </w:rPr>
            </w:pPr>
            <w:r w:rsidRPr="00AF0BC5">
              <w:rPr>
                <w:b/>
              </w:rPr>
              <w:t>Output</w:t>
            </w:r>
          </w:p>
        </w:tc>
      </w:tr>
      <w:tr w:rsidR="0067779A" w:rsidRPr="00AF0BC5" w14:paraId="73024A0B" w14:textId="77777777" w:rsidTr="0067779A">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4A818B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Cat</w:t>
            </w:r>
          </w:p>
          <w:p w14:paraId="5FC8F6AD"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Tom 12 Male</w:t>
            </w:r>
          </w:p>
          <w:p w14:paraId="3BAC2EA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Dog</w:t>
            </w:r>
          </w:p>
          <w:p w14:paraId="57869468"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60F84E85" w14:textId="77777777" w:rsidR="0067779A" w:rsidRPr="00AF0BC5" w:rsidRDefault="0067779A" w:rsidP="0067779A">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0E91E02"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A30F675"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436BEE80"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1EA9720E" w14:textId="77777777" w:rsidR="0067779A" w:rsidRPr="00AF0BC5" w:rsidRDefault="0067779A" w:rsidP="0067779A">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6589367C" w14:textId="77777777" w:rsidR="0067779A" w:rsidRPr="00AF0BC5" w:rsidRDefault="0067779A" w:rsidP="0067779A">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5BFC241D" w14:textId="77777777" w:rsidR="0067779A" w:rsidRPr="00AF0BC5" w:rsidRDefault="0067779A" w:rsidP="0067779A">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67779A" w:rsidRPr="00AF0BC5" w14:paraId="21845950" w14:textId="77777777" w:rsidTr="0067779A">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9DF7C36"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4DACF2F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7EF1D54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1E90060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 xml:space="preserve">Frog </w:t>
            </w:r>
          </w:p>
          <w:p w14:paraId="1644BA93"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Kermit 12 Male</w:t>
            </w:r>
          </w:p>
          <w:p w14:paraId="65B6666D"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r w:rsidR="0067779A" w:rsidRPr="00AF0BC5" w14:paraId="5CA53ADF" w14:textId="77777777" w:rsidTr="0067779A">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D63133F"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0CE65924"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7BF67A4A"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9BE5C46"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56E6B8C7" w14:textId="77777777" w:rsidR="0067779A" w:rsidRPr="00AF0BC5" w:rsidRDefault="0067779A" w:rsidP="0067779A">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C4B91D7"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Invalid input!</w:t>
            </w:r>
          </w:p>
          <w:p w14:paraId="2A26E65C" w14:textId="77777777" w:rsidR="0067779A" w:rsidRPr="00AF0BC5" w:rsidRDefault="0067779A" w:rsidP="0067779A">
            <w:pPr>
              <w:spacing w:after="0" w:line="240" w:lineRule="auto"/>
              <w:rPr>
                <w:rFonts w:ascii="Consolas" w:hAnsi="Consolas" w:cs="Consolas"/>
                <w:noProof/>
                <w:lang w:val="bg-BG"/>
              </w:rPr>
            </w:pPr>
            <w:r w:rsidRPr="00AF0BC5">
              <w:rPr>
                <w:rFonts w:ascii="Consolas" w:hAnsi="Consolas" w:cs="Consolas"/>
                <w:noProof/>
              </w:rPr>
              <w:t>Frog</w:t>
            </w:r>
          </w:p>
          <w:p w14:paraId="316017A3" w14:textId="77777777" w:rsidR="0067779A" w:rsidRPr="00AF0BC5" w:rsidRDefault="0067779A" w:rsidP="0067779A">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4E77953E" w14:textId="77777777" w:rsidR="0067779A" w:rsidRPr="00AF0BC5" w:rsidRDefault="0067779A" w:rsidP="0067779A">
            <w:pPr>
              <w:spacing w:after="0" w:line="240" w:lineRule="auto"/>
              <w:rPr>
                <w:rFonts w:ascii="Consolas" w:hAnsi="Consolas"/>
                <w:noProof/>
              </w:rPr>
            </w:pPr>
            <w:r w:rsidRPr="00AF0BC5">
              <w:rPr>
                <w:rFonts w:ascii="Consolas" w:hAnsi="Consolas"/>
                <w:noProof/>
              </w:rPr>
              <w:t>Ribbit</w:t>
            </w:r>
          </w:p>
        </w:tc>
      </w:tr>
    </w:tbl>
    <w:p w14:paraId="515A8263" w14:textId="77777777" w:rsidR="00040DCF" w:rsidRPr="00AF0BC5" w:rsidRDefault="00040DCF" w:rsidP="0067779A">
      <w:pPr>
        <w:pStyle w:val="Heading3"/>
        <w:rPr>
          <w:lang w:val="bg-BG" w:eastAsia="ja-JP"/>
        </w:rPr>
      </w:pPr>
      <w:r w:rsidRPr="00AF0BC5">
        <w:rPr>
          <w:lang w:eastAsia="ja-JP"/>
        </w:rPr>
        <w:t>Examples</w:t>
      </w:r>
    </w:p>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CCE4F" w14:textId="77777777" w:rsidR="00EA7CE8" w:rsidRDefault="00EA7CE8" w:rsidP="008068A2">
      <w:pPr>
        <w:spacing w:after="0" w:line="240" w:lineRule="auto"/>
      </w:pPr>
      <w:r>
        <w:separator/>
      </w:r>
    </w:p>
  </w:endnote>
  <w:endnote w:type="continuationSeparator" w:id="0">
    <w:p w14:paraId="5B0A8E53" w14:textId="77777777" w:rsidR="00EA7CE8" w:rsidRDefault="00EA7CE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E1064" w14:textId="77777777" w:rsidR="00EA7CE8" w:rsidRDefault="00EA7CE8" w:rsidP="008068A2">
      <w:pPr>
        <w:spacing w:after="0" w:line="240" w:lineRule="auto"/>
      </w:pPr>
      <w:r>
        <w:separator/>
      </w:r>
    </w:p>
  </w:footnote>
  <w:footnote w:type="continuationSeparator" w:id="0">
    <w:p w14:paraId="4A48BCBF" w14:textId="77777777" w:rsidR="00EA7CE8" w:rsidRDefault="00EA7CE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801724995">
    <w:abstractNumId w:val="6"/>
  </w:num>
  <w:num w:numId="2" w16cid:durableId="663321881">
    <w:abstractNumId w:val="2"/>
  </w:num>
  <w:num w:numId="3" w16cid:durableId="1218666598">
    <w:abstractNumId w:val="16"/>
  </w:num>
  <w:num w:numId="4" w16cid:durableId="1242132579">
    <w:abstractNumId w:val="20"/>
  </w:num>
  <w:num w:numId="5" w16cid:durableId="212694149">
    <w:abstractNumId w:val="0"/>
  </w:num>
  <w:num w:numId="6" w16cid:durableId="1065179788">
    <w:abstractNumId w:val="1"/>
  </w:num>
  <w:num w:numId="7" w16cid:durableId="680476327">
    <w:abstractNumId w:val="8"/>
  </w:num>
  <w:num w:numId="8" w16cid:durableId="1379626857">
    <w:abstractNumId w:val="7"/>
  </w:num>
  <w:num w:numId="9" w16cid:durableId="1726250446">
    <w:abstractNumId w:val="17"/>
  </w:num>
  <w:num w:numId="10" w16cid:durableId="318846802">
    <w:abstractNumId w:val="11"/>
  </w:num>
  <w:num w:numId="11" w16cid:durableId="1214388298">
    <w:abstractNumId w:val="9"/>
  </w:num>
  <w:num w:numId="12" w16cid:durableId="1263293904">
    <w:abstractNumId w:val="13"/>
  </w:num>
  <w:num w:numId="13" w16cid:durableId="1605576975">
    <w:abstractNumId w:val="22"/>
  </w:num>
  <w:num w:numId="14" w16cid:durableId="967475134">
    <w:abstractNumId w:val="14"/>
  </w:num>
  <w:num w:numId="15" w16cid:durableId="548372392">
    <w:abstractNumId w:val="3"/>
  </w:num>
  <w:num w:numId="16" w16cid:durableId="294482291">
    <w:abstractNumId w:val="12"/>
  </w:num>
  <w:num w:numId="17" w16cid:durableId="902064802">
    <w:abstractNumId w:val="4"/>
  </w:num>
  <w:num w:numId="18" w16cid:durableId="1070155241">
    <w:abstractNumId w:val="18"/>
  </w:num>
  <w:num w:numId="19" w16cid:durableId="1013529337">
    <w:abstractNumId w:val="5"/>
  </w:num>
  <w:num w:numId="20" w16cid:durableId="2133474223">
    <w:abstractNumId w:val="19"/>
  </w:num>
  <w:num w:numId="21" w16cid:durableId="458769752">
    <w:abstractNumId w:val="10"/>
  </w:num>
  <w:num w:numId="22" w16cid:durableId="408158949">
    <w:abstractNumId w:val="21"/>
  </w:num>
  <w:num w:numId="23" w16cid:durableId="38904218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2526"/>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127"/>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7779A"/>
    <w:rsid w:val="00685443"/>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64C"/>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2142"/>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A7CE8"/>
    <w:rsid w:val="00EB7421"/>
    <w:rsid w:val="00EC36F5"/>
    <w:rsid w:val="00EC5A4D"/>
    <w:rsid w:val="00ED0DEA"/>
    <w:rsid w:val="00ED73C4"/>
    <w:rsid w:val="00EF549D"/>
    <w:rsid w:val="00F06878"/>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377/csharp-oop-february-2024"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90D05781-A55E-4EBB-81C4-917B2CA5D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6</Pages>
  <Words>1211</Words>
  <Characters>690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harp OOP - Inheritance</vt:lpstr>
    </vt:vector>
  </TitlesOfParts>
  <Company>SoftUni – https://about.softuni.bg</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31</cp:revision>
  <cp:lastPrinted>2023-04-24T08:30:00Z</cp:lastPrinted>
  <dcterms:created xsi:type="dcterms:W3CDTF">2019-11-12T12:29:00Z</dcterms:created>
  <dcterms:modified xsi:type="dcterms:W3CDTF">2024-01-08T12:3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